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5AA4FA" w14:textId="63A0D7C7" w:rsidR="005D4FD1" w:rsidRPr="00F0235A" w:rsidRDefault="001433D1" w:rsidP="00F0235A">
      <w:pPr>
        <w:pStyle w:val="Heading1"/>
      </w:pPr>
      <w:r w:rsidRPr="00F0235A">
        <w:t>Heading 1 style</w:t>
      </w:r>
    </w:p>
    <w:p w14:paraId="6477D1DA" w14:textId="6C6F9E26" w:rsidR="005D4FD1" w:rsidRPr="001512EA" w:rsidRDefault="001433D1" w:rsidP="001512EA">
      <w:pPr>
        <w:pStyle w:val="Heading2"/>
        <w:rPr>
          <w:color w:val="7F7F7F" w:themeColor="text1" w:themeTint="80"/>
        </w:rPr>
      </w:pPr>
      <w:bookmarkStart w:id="0" w:name="seafood-sales-and-processing"/>
      <w:bookmarkEnd w:id="0"/>
      <w:r w:rsidRPr="001512EA">
        <w:rPr>
          <w:color w:val="7F7F7F" w:themeColor="text1" w:themeTint="80"/>
        </w:rPr>
        <w:t>Heading 2 style</w:t>
      </w:r>
    </w:p>
    <w:p w14:paraId="4903BD16" w14:textId="5EE31C95" w:rsidR="001433D1" w:rsidRDefault="001433D1" w:rsidP="00C3236A">
      <w:pPr>
        <w:pStyle w:val="FirstParagraph"/>
      </w:pPr>
      <w:r w:rsidRPr="002F385F">
        <w:t>Here is some regular everyday text</w:t>
      </w:r>
      <w:r w:rsidR="00767B82" w:rsidRPr="002F385F">
        <w:t>.</w:t>
      </w:r>
      <w:r w:rsidR="00767B82" w:rsidRPr="002F385F">
        <w:rPr>
          <w:rStyle w:val="FootnoteReference"/>
        </w:rPr>
        <w:footnoteReference w:id="1"/>
      </w:r>
      <w:r w:rsidR="00767B82" w:rsidRPr="002F385F">
        <w:t xml:space="preserve"> </w:t>
      </w:r>
      <w:r w:rsidRPr="002F385F">
        <w:t>Here is more text</w:t>
      </w:r>
      <w:r w:rsidR="00767B82" w:rsidRPr="002F385F">
        <w:t>.</w:t>
      </w:r>
      <w:r w:rsidR="00767B82" w:rsidRPr="002F385F">
        <w:rPr>
          <w:rStyle w:val="FootnoteReference"/>
        </w:rPr>
        <w:footnoteReference w:id="2"/>
      </w:r>
      <w:r w:rsidRPr="002F385F">
        <w:t xml:space="preserve"> </w:t>
      </w:r>
      <w:r w:rsidR="003B3E1B" w:rsidRPr="002F385F">
        <w:t xml:space="preserve"> Here is a citation to a </w:t>
      </w:r>
      <w:r w:rsidR="009D53EA" w:rsidRPr="002F385F">
        <w:t>figure</w:t>
      </w:r>
      <w:r w:rsidR="003B3E1B" w:rsidRPr="002F385F">
        <w:t xml:space="preserve"> (</w:t>
      </w:r>
      <w:r w:rsidR="003B3E1B" w:rsidRPr="002F385F">
        <w:fldChar w:fldCharType="begin"/>
      </w:r>
      <w:r w:rsidR="003B3E1B" w:rsidRPr="002F385F">
        <w:instrText xml:space="preserve"> REF _Ref151977236 \h  \* MERGEFORMAT </w:instrText>
      </w:r>
      <w:r w:rsidR="003B3E1B" w:rsidRPr="002F385F">
        <w:fldChar w:fldCharType="separate"/>
      </w:r>
      <w:r w:rsidR="003B3E1B" w:rsidRPr="002F385F">
        <w:t>Figure 1</w:t>
      </w:r>
      <w:r w:rsidR="003B3E1B" w:rsidRPr="002F385F">
        <w:fldChar w:fldCharType="end"/>
      </w:r>
      <w:r w:rsidR="003B3E1B" w:rsidRPr="002F385F">
        <w:t>).</w:t>
      </w:r>
    </w:p>
    <w:p w14:paraId="71031BE6" w14:textId="6F3C65E1" w:rsidR="001433D1" w:rsidRPr="002F385F" w:rsidRDefault="001433D1" w:rsidP="002F385F">
      <w:pPr>
        <w:pStyle w:val="BodyText"/>
      </w:pPr>
      <w:r w:rsidRPr="002F385F">
        <w:t>Here is a list with stuff in it. For some reas</w:t>
      </w:r>
      <w:bookmarkStart w:id="1" w:name="_GoBack"/>
      <w:bookmarkEnd w:id="1"/>
      <w:r w:rsidRPr="002F385F">
        <w:t>on, the “Compact” formatting tag is what is used for these in the final knitted document.</w:t>
      </w:r>
    </w:p>
    <w:p w14:paraId="1D124EE3" w14:textId="7D038EE0" w:rsidR="00075D64" w:rsidRPr="002F385F" w:rsidRDefault="001433D1" w:rsidP="002F385F">
      <w:pPr>
        <w:pStyle w:val="Compact"/>
      </w:pPr>
      <w:r w:rsidRPr="002F385F">
        <w:t>List item 1</w:t>
      </w:r>
    </w:p>
    <w:p w14:paraId="0C8D196B" w14:textId="07C5D4E1" w:rsidR="001433D1" w:rsidRPr="002F385F" w:rsidRDefault="001433D1" w:rsidP="002F385F">
      <w:pPr>
        <w:pStyle w:val="Compact"/>
      </w:pPr>
      <w:r w:rsidRPr="002F385F">
        <w:t>List item 2</w:t>
      </w:r>
    </w:p>
    <w:p w14:paraId="77E33332" w14:textId="77777777" w:rsidR="00075D64" w:rsidRDefault="00075D64" w:rsidP="001512EA">
      <w:pPr>
        <w:pStyle w:val="Heading2"/>
        <w:rPr>
          <w:color w:val="7F7F7F" w:themeColor="text1" w:themeTint="80"/>
        </w:rPr>
      </w:pPr>
    </w:p>
    <w:p w14:paraId="35E865FC" w14:textId="006C897C" w:rsidR="00492B78" w:rsidRPr="00492B78" w:rsidRDefault="00C3236A" w:rsidP="001512EA">
      <w:pPr>
        <w:pStyle w:val="Heading2"/>
        <w:rPr>
          <w:color w:val="7F7F7F" w:themeColor="text1" w:themeTint="80"/>
        </w:rPr>
      </w:pPr>
      <w:r>
        <w:rPr>
          <w:color w:val="7F7F7F" w:themeColor="text1" w:themeTint="80"/>
        </w:rPr>
        <w:t>Heading 2</w:t>
      </w:r>
    </w:p>
    <w:p w14:paraId="15E65512" w14:textId="7933F9EC" w:rsidR="00305824" w:rsidRPr="00305824" w:rsidRDefault="001433D1" w:rsidP="00C7761A">
      <w:pPr>
        <w:pStyle w:val="Heading4"/>
      </w:pPr>
      <w:r>
        <w:t>Heading 4 style</w:t>
      </w:r>
      <w:r w:rsidR="007439DD">
        <w:rPr>
          <w:rStyle w:val="FootnoteReference"/>
        </w:rPr>
        <w:footnoteReference w:id="3"/>
      </w:r>
      <w:r w:rsidR="007439DD">
        <w:t xml:space="preserve"> </w:t>
      </w:r>
      <w:r w:rsidR="007439DD">
        <w:rPr>
          <w:vertAlign w:val="superscript"/>
        </w:rPr>
        <w:t>,</w:t>
      </w:r>
      <w:r w:rsidR="007439DD">
        <w:t xml:space="preserve"> </w:t>
      </w:r>
      <w:r w:rsidR="007439DD">
        <w:rPr>
          <w:rStyle w:val="FootnoteReference"/>
        </w:rPr>
        <w:footnoteReference w:id="4"/>
      </w:r>
    </w:p>
    <w:p w14:paraId="6AF8172E" w14:textId="588909EB" w:rsidR="007041F5" w:rsidRDefault="007041F5" w:rsidP="002F385F">
      <w:pPr>
        <w:pStyle w:val="BlockText"/>
      </w:pPr>
      <w:r w:rsidRPr="002570E3">
        <w:t>I may be using the wrong trips value?</w:t>
      </w:r>
    </w:p>
    <w:p w14:paraId="1C4E70E3" w14:textId="084D7941" w:rsidR="008E4610" w:rsidRDefault="008E4610" w:rsidP="002F385F">
      <w:pPr>
        <w:pStyle w:val="BodyText"/>
      </w:pPr>
    </w:p>
    <w:p w14:paraId="1F315C5A" w14:textId="77777777" w:rsidR="008E4610" w:rsidRPr="008E4610" w:rsidRDefault="008E4610" w:rsidP="002F385F">
      <w:pPr>
        <w:pStyle w:val="Figurecaption"/>
      </w:pPr>
    </w:p>
    <w:p w14:paraId="3D88D0CB" w14:textId="77777777" w:rsidR="00E13015" w:rsidRPr="002F385F" w:rsidRDefault="00E13015" w:rsidP="002F385F">
      <w:pPr>
        <w:pStyle w:val="Bibliography"/>
      </w:pPr>
      <w:bookmarkStart w:id="2" w:name="ref-Nichol1995"/>
      <w:r w:rsidRPr="002F385F">
        <w:t>Nichol, D. G. 1995. “Spawning and Maturation of Female Yellowfin Sole in the Eastern Bering Sea.” Journal Article. In Proceedings of the International Flatfish Symposium; October 1994, Anchorage, Alaska, 35–50.</w:t>
      </w:r>
    </w:p>
    <w:p w14:paraId="44BECD31" w14:textId="77777777" w:rsidR="00E13015" w:rsidRDefault="00E13015" w:rsidP="002F385F">
      <w:pPr>
        <w:pStyle w:val="Bibliography"/>
      </w:pPr>
      <w:bookmarkStart w:id="3" w:name="ref-RN915"/>
      <w:bookmarkEnd w:id="2"/>
      <w:r>
        <w:t xml:space="preserve">———. 1997. “Effects of Geography and Bathymetry on Growth and Maturity of Yellowfin Sole, </w:t>
      </w:r>
      <w:proofErr w:type="spellStart"/>
      <w:r>
        <w:t>Pleuronectes</w:t>
      </w:r>
      <w:proofErr w:type="spellEnd"/>
      <w:r>
        <w:t xml:space="preserve"> Asper, in the Eastern Bering Sea.” Journal Article. Oceanographic Literature Review 12 (44): 1548. </w:t>
      </w:r>
      <w:hyperlink r:id="rId7">
        <w:r>
          <w:rPr>
            <w:rStyle w:val="Hyperlink"/>
          </w:rPr>
          <w:t>https://spo.nmfs.noaa.gov/sites/default/files/pdf-content/1997/953/nichol.pdf</w:t>
        </w:r>
      </w:hyperlink>
      <w:r>
        <w:t>.</w:t>
      </w:r>
    </w:p>
    <w:p w14:paraId="66D2BBA5" w14:textId="77777777" w:rsidR="00E13015" w:rsidRDefault="00E13015" w:rsidP="002F385F">
      <w:pPr>
        <w:pStyle w:val="Bibliography"/>
      </w:pPr>
      <w:bookmarkStart w:id="4" w:name="ref-RN916"/>
      <w:bookmarkEnd w:id="3"/>
      <w:r>
        <w:t xml:space="preserve">———. 1998. “Annual and Between-Sex Variability of Yellowfin Sole, </w:t>
      </w:r>
      <w:proofErr w:type="spellStart"/>
      <w:r>
        <w:t>Pleuronectes</w:t>
      </w:r>
      <w:proofErr w:type="spellEnd"/>
      <w:r>
        <w:t xml:space="preserve"> Asper.” Journal Article. Fishery Bulletin 96: 547–61. </w:t>
      </w:r>
      <w:hyperlink r:id="rId8">
        <w:r>
          <w:rPr>
            <w:rStyle w:val="Hyperlink"/>
          </w:rPr>
          <w:t>https://spo.nmfs.noaa.gov/content/annual-and-between-sex-variability-yellowfin-sole-pleuronectes-aspe-spring-summer</w:t>
        </w:r>
      </w:hyperlink>
      <w:r>
        <w:t>.</w:t>
      </w:r>
    </w:p>
    <w:bookmarkEnd w:id="4"/>
    <w:p w14:paraId="3D75A9E5" w14:textId="77777777" w:rsidR="00E13015" w:rsidRDefault="00E13015" w:rsidP="002F385F">
      <w:pPr>
        <w:pStyle w:val="Bibliography"/>
      </w:pPr>
      <w:r>
        <w:t xml:space="preserve">Nichol, D. G., S. </w:t>
      </w:r>
      <w:proofErr w:type="spellStart"/>
      <w:r>
        <w:t>Kotwicki</w:t>
      </w:r>
      <w:proofErr w:type="spellEnd"/>
      <w:r>
        <w:t xml:space="preserve">, T. K. </w:t>
      </w:r>
      <w:proofErr w:type="spellStart"/>
      <w:r>
        <w:t>Wilderbuer</w:t>
      </w:r>
      <w:proofErr w:type="spellEnd"/>
      <w:r>
        <w:t xml:space="preserve">, R. R. </w:t>
      </w:r>
      <w:proofErr w:type="spellStart"/>
      <w:r>
        <w:t>Lauth</w:t>
      </w:r>
      <w:proofErr w:type="spellEnd"/>
      <w:r>
        <w:t xml:space="preserve">, and J. N. </w:t>
      </w:r>
      <w:proofErr w:type="spellStart"/>
      <w:r>
        <w:t>Ianelli</w:t>
      </w:r>
      <w:proofErr w:type="spellEnd"/>
      <w:r>
        <w:t xml:space="preserve">. 2019. “Availability of Yellowfin Sole </w:t>
      </w:r>
      <w:proofErr w:type="spellStart"/>
      <w:r>
        <w:t>Limanda</w:t>
      </w:r>
      <w:proofErr w:type="spellEnd"/>
      <w:r>
        <w:t xml:space="preserve"> Aspera to the Eastern Bering Sea Trawl Survey and Its Effect on Estimates of Survey Biomass.” Journal Article. Fisheries Research 211: 319–30. </w:t>
      </w:r>
      <w:hyperlink r:id="rId9">
        <w:r>
          <w:rPr>
            <w:rStyle w:val="Hyperlink"/>
          </w:rPr>
          <w:t>https://doi.org/10.1016/j.fishres.2018.11.017</w:t>
        </w:r>
      </w:hyperlink>
      <w:r>
        <w:t>.</w:t>
      </w:r>
    </w:p>
    <w:p w14:paraId="660380D1" w14:textId="77777777" w:rsidR="00E13015" w:rsidRDefault="00E13015" w:rsidP="002F385F">
      <w:pPr>
        <w:pStyle w:val="Bibliography"/>
      </w:pPr>
      <w:bookmarkStart w:id="5" w:name="ref-RN940"/>
      <w:proofErr w:type="spellStart"/>
      <w:r>
        <w:lastRenderedPageBreak/>
        <w:t>Wilderbuer</w:t>
      </w:r>
      <w:proofErr w:type="spellEnd"/>
      <w:r>
        <w:t xml:space="preserve">, T. K., D. G. Nichol, and J. </w:t>
      </w:r>
      <w:proofErr w:type="spellStart"/>
      <w:r>
        <w:t>Ianelli</w:t>
      </w:r>
      <w:proofErr w:type="spellEnd"/>
      <w:r>
        <w:t xml:space="preserve">. 2018. “Chapter 4: Yellowfin Sole.” Book Section. In Stock Assessment and Fishery Evaluation Report </w:t>
      </w:r>
      <w:r w:rsidRPr="00E13015">
        <w:t>for</w:t>
      </w:r>
      <w:r>
        <w:t xml:space="preserve"> the Groundfish Resources of the Bering Sea/Aleutian Islands Regions. 605 W. 4th Ave., Anchorage, AK 99501: North Pacific Fishery Management Council.</w:t>
      </w:r>
    </w:p>
    <w:bookmarkEnd w:id="5"/>
    <w:p w14:paraId="27FB1AA5" w14:textId="18A97CEF" w:rsidR="005D4FA0" w:rsidRDefault="005D4FA0" w:rsidP="002F385F">
      <w:pPr>
        <w:pStyle w:val="BodyText"/>
      </w:pPr>
    </w:p>
    <w:p w14:paraId="392AAEDF" w14:textId="77777777" w:rsidR="00E13015" w:rsidRDefault="00E13015" w:rsidP="002F385F">
      <w:pPr>
        <w:pStyle w:val="BodyText"/>
      </w:pPr>
    </w:p>
    <w:p w14:paraId="34FD1DDC" w14:textId="54610A08" w:rsidR="005D4FA0" w:rsidRDefault="005D4FA0">
      <w:pPr>
        <w:rPr>
          <w:color w:val="56575A"/>
          <w:sz w:val="24"/>
        </w:rPr>
      </w:pPr>
      <w:r>
        <w:br w:type="page"/>
      </w:r>
    </w:p>
    <w:p w14:paraId="29CAB27E" w14:textId="4C69C299" w:rsidR="005D4FA0" w:rsidRPr="005D4FA0" w:rsidRDefault="002F385F" w:rsidP="002F385F">
      <w:pPr>
        <w:pStyle w:val="BodyText"/>
      </w:pPr>
      <w:r>
        <w:rPr>
          <w:noProof/>
        </w:rPr>
        <w:lastRenderedPageBreak/>
        <w:drawing>
          <wp:inline distT="0" distB="0" distL="0" distR="0" wp14:anchorId="775BEC3A" wp14:editId="47D4DE87">
            <wp:extent cx="5943600" cy="29718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0723FE" w14:textId="4E815BC8" w:rsidR="0075623E" w:rsidRDefault="0075623E" w:rsidP="00075D64">
      <w:pPr>
        <w:keepNext/>
        <w:spacing w:before="200" w:after="0"/>
        <w:jc w:val="center"/>
      </w:pPr>
    </w:p>
    <w:p w14:paraId="0D350A30" w14:textId="223CF3B2" w:rsidR="0075623E" w:rsidRPr="002F385F" w:rsidRDefault="0075623E" w:rsidP="002F385F">
      <w:pPr>
        <w:pStyle w:val="Figurecaption"/>
      </w:pPr>
      <w:bookmarkStart w:id="6" w:name="_Ref151977236"/>
      <w:r w:rsidRPr="002F385F">
        <w:t xml:space="preserve">Figure </w:t>
      </w:r>
      <w:fldSimple w:instr=" SEQ Figure \* ARABIC ">
        <w:r w:rsidRPr="002F385F">
          <w:t>1</w:t>
        </w:r>
      </w:fldSimple>
      <w:bookmarkEnd w:id="6"/>
      <w:r w:rsidR="002F1DDC" w:rsidRPr="002F385F">
        <w:t>. -- This is a figure caption. There is a weird reverse indent thing that only happens in tech memos</w:t>
      </w:r>
      <w:r w:rsidR="002F385F">
        <w:t xml:space="preserve"> and DPRs</w:t>
      </w:r>
      <w:r w:rsidR="002F1DDC" w:rsidRPr="002F385F">
        <w:t>.</w:t>
      </w:r>
    </w:p>
    <w:p w14:paraId="18450D91" w14:textId="4E8F1D70" w:rsidR="002F1DDC" w:rsidRPr="00E655D5" w:rsidRDefault="00E655D5" w:rsidP="002F385F">
      <w:pPr>
        <w:pStyle w:val="Imagecaption0"/>
      </w:pPr>
      <w:r w:rsidRPr="00E655D5">
        <w:t>Image</w:t>
      </w:r>
      <w:r w:rsidR="00524DEE" w:rsidRPr="00E655D5">
        <w:t xml:space="preserve"> </w:t>
      </w:r>
      <w:fldSimple w:instr=" SEQ Figure \* ARABIC ">
        <w:r w:rsidR="00524DEE" w:rsidRPr="00E655D5">
          <w:t>1</w:t>
        </w:r>
      </w:fldSimple>
      <w:r w:rsidR="00524DEE" w:rsidRPr="00E655D5">
        <w:t xml:space="preserve">. -- This is an “image caption.” I’m not sure if it matters but I’m including it here. </w:t>
      </w:r>
      <w:r w:rsidRPr="00E655D5">
        <w:t>Here is some extra text that will show the indentation thing.</w:t>
      </w:r>
    </w:p>
    <w:p w14:paraId="1FA04DA2" w14:textId="3DEFA041" w:rsidR="002F1DDC" w:rsidRPr="009C7DEB" w:rsidRDefault="002F1DDC" w:rsidP="002F385F">
      <w:pPr>
        <w:pStyle w:val="Tablecaption0"/>
      </w:pPr>
      <w:r w:rsidRPr="009C7DEB">
        <w:t>Table 1. -- This is a table caption. It is the same as the figure caption! It does the same weird wraparound thing.</w:t>
      </w:r>
    </w:p>
    <w:p w14:paraId="2CE3AACA" w14:textId="77777777" w:rsidR="004032F8" w:rsidRPr="00AB39ED" w:rsidRDefault="004032F8" w:rsidP="002F385F">
      <w:pPr>
        <w:pStyle w:val="Imagecaption0"/>
      </w:pPr>
    </w:p>
    <w:p w14:paraId="345ADF53" w14:textId="16B9F856" w:rsidR="00381915" w:rsidRDefault="00381915" w:rsidP="002F385F">
      <w:pPr>
        <w:pStyle w:val="BodyText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1DDC" w14:paraId="2FEA2BB1" w14:textId="77777777" w:rsidTr="002F1DDC">
        <w:tc>
          <w:tcPr>
            <w:tcW w:w="4675" w:type="dxa"/>
          </w:tcPr>
          <w:p w14:paraId="3313AF8C" w14:textId="71C93316" w:rsidR="002F1DDC" w:rsidRDefault="00C3236A" w:rsidP="002F385F">
            <w:pPr>
              <w:pStyle w:val="BodyText"/>
            </w:pPr>
            <w:r>
              <w:t>Table header 1</w:t>
            </w:r>
          </w:p>
        </w:tc>
        <w:tc>
          <w:tcPr>
            <w:tcW w:w="4675" w:type="dxa"/>
          </w:tcPr>
          <w:p w14:paraId="15426A06" w14:textId="5CB5BFB3" w:rsidR="002F1DDC" w:rsidRDefault="00C3236A" w:rsidP="002F385F">
            <w:pPr>
              <w:pStyle w:val="BodyText"/>
            </w:pPr>
            <w:r>
              <w:t>Table header 2</w:t>
            </w:r>
          </w:p>
        </w:tc>
      </w:tr>
      <w:tr w:rsidR="002F1DDC" w14:paraId="189E1147" w14:textId="77777777" w:rsidTr="002F1DDC">
        <w:tc>
          <w:tcPr>
            <w:tcW w:w="4675" w:type="dxa"/>
          </w:tcPr>
          <w:p w14:paraId="459AF207" w14:textId="77777777" w:rsidR="002F1DDC" w:rsidRDefault="002F1DDC" w:rsidP="002F385F">
            <w:pPr>
              <w:pStyle w:val="BodyText"/>
            </w:pPr>
          </w:p>
        </w:tc>
        <w:tc>
          <w:tcPr>
            <w:tcW w:w="4675" w:type="dxa"/>
          </w:tcPr>
          <w:p w14:paraId="6443D061" w14:textId="77777777" w:rsidR="002F1DDC" w:rsidRDefault="002F1DDC" w:rsidP="002F385F">
            <w:pPr>
              <w:pStyle w:val="BodyText"/>
            </w:pPr>
          </w:p>
        </w:tc>
      </w:tr>
    </w:tbl>
    <w:p w14:paraId="1986F555" w14:textId="77777777" w:rsidR="002F1DDC" w:rsidRPr="002F1DDC" w:rsidRDefault="002F1DDC" w:rsidP="002F385F">
      <w:pPr>
        <w:pStyle w:val="Figurecaption"/>
      </w:pPr>
    </w:p>
    <w:sectPr w:rsidR="002F1DDC" w:rsidRPr="002F1DDC" w:rsidSect="00857066">
      <w:footerReference w:type="default" r:id="rId11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BF50F5" w14:textId="77777777" w:rsidR="0014362C" w:rsidRDefault="0014362C">
      <w:pPr>
        <w:spacing w:after="0"/>
      </w:pPr>
      <w:r>
        <w:separator/>
      </w:r>
    </w:p>
  </w:endnote>
  <w:endnote w:type="continuationSeparator" w:id="0">
    <w:p w14:paraId="3E7D0F09" w14:textId="77777777" w:rsidR="0014362C" w:rsidRDefault="001436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989992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A53AF7" w14:textId="5D0B9349" w:rsidR="00DB358C" w:rsidRDefault="00DB358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97A93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3BCAB553" w14:textId="77777777" w:rsidR="00DB358C" w:rsidRDefault="00DB358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D54765" w14:textId="77777777" w:rsidR="0014362C" w:rsidRDefault="0014362C">
      <w:r>
        <w:separator/>
      </w:r>
    </w:p>
  </w:footnote>
  <w:footnote w:type="continuationSeparator" w:id="0">
    <w:p w14:paraId="0821314B" w14:textId="77777777" w:rsidR="0014362C" w:rsidRDefault="0014362C">
      <w:r>
        <w:continuationSeparator/>
      </w:r>
    </w:p>
  </w:footnote>
  <w:footnote w:id="1">
    <w:p w14:paraId="72AE7D63" w14:textId="77777777" w:rsidR="00767B82" w:rsidRDefault="00767B82" w:rsidP="004257B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4257B5">
        <w:t xml:space="preserve">Trip expenditure estimates were generated from the 2016/2017 National Marine Recreational Fishing Expenditure Survey. Durable goods expenditures were generated from the 2014 National Marine Recreational Fishing Expenditure Survey [Available at </w:t>
      </w:r>
      <w:hyperlink r:id="rId1">
        <w:r w:rsidRPr="004257B5">
          <w:t>http://www.st.nmfs.noaa.gov/economics/fisheries/recreational/Marine-Angler-Durable-Expenditures/2014-durable-expenditures-survey</w:t>
        </w:r>
      </w:hyperlink>
      <w:r w:rsidRPr="004257B5">
        <w:t>].</w:t>
      </w:r>
    </w:p>
  </w:footnote>
  <w:footnote w:id="2">
    <w:p w14:paraId="2B0D29BD" w14:textId="77777777" w:rsidR="00767B82" w:rsidRDefault="00767B82" w:rsidP="004257B5">
      <w:pPr>
        <w:pStyle w:val="FootnoteText"/>
      </w:pPr>
      <w:r>
        <w:rPr>
          <w:rStyle w:val="FootnoteReference"/>
        </w:rPr>
        <w:footnoteRef/>
      </w:r>
      <w:r>
        <w:t xml:space="preserve"> Summary data is available online in the FEUS webtool [Available at </w:t>
      </w:r>
      <w:hyperlink r:id="rId2">
        <w:r>
          <w:rPr>
            <w:rStyle w:val="Hyperlink"/>
          </w:rPr>
          <w:t>https://www.st.nmfs.noaa.gov/data-and-tools/FEUS/explore-the-data</w:t>
        </w:r>
      </w:hyperlink>
      <w:r>
        <w:t>].</w:t>
      </w:r>
    </w:p>
  </w:footnote>
  <w:footnote w:id="3">
    <w:p w14:paraId="205C5350" w14:textId="77777777" w:rsidR="007439DD" w:rsidRDefault="007439DD" w:rsidP="004257B5">
      <w:pPr>
        <w:pStyle w:val="FootnoteText"/>
      </w:pPr>
      <w:r>
        <w:rPr>
          <w:rStyle w:val="FootnoteReference"/>
        </w:rPr>
        <w:footnoteRef/>
      </w:r>
      <w:r>
        <w:t xml:space="preserve"> Data on the number of </w:t>
      </w:r>
      <w:proofErr w:type="gramStart"/>
      <w:r>
        <w:t>fish</w:t>
      </w:r>
      <w:proofErr w:type="gramEnd"/>
      <w:r>
        <w:t xml:space="preserve"> released in Texas are not collected by the Texas Parks and Wildlife Department (TPWD) and therefore not reported in this table.</w:t>
      </w:r>
    </w:p>
  </w:footnote>
  <w:footnote w:id="4">
    <w:p w14:paraId="10F4E04F" w14:textId="77777777" w:rsidR="007439DD" w:rsidRDefault="007439DD" w:rsidP="004257B5">
      <w:pPr>
        <w:pStyle w:val="FootnoteText"/>
      </w:pPr>
      <w:r>
        <w:rPr>
          <w:rStyle w:val="FootnoteReference"/>
        </w:rPr>
        <w:footnoteRef/>
      </w:r>
      <w:r>
        <w:t xml:space="preserve"> ‘NA’ = not availabl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DCA4F7A"/>
    <w:multiLevelType w:val="multilevel"/>
    <w:tmpl w:val="863E9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BA620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32611E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6CC2D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76BEFAA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86340F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33A6AF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6185DE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13CC54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BC94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940EF3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37981D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567BC4"/>
    <w:multiLevelType w:val="hybridMultilevel"/>
    <w:tmpl w:val="CAA6DC7A"/>
    <w:lvl w:ilvl="0" w:tplc="04090001">
      <w:start w:val="1"/>
      <w:numFmt w:val="bullet"/>
      <w:lvlText w:val=""/>
      <w:lvlJc w:val="left"/>
      <w:pPr>
        <w:ind w:left="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</w:abstractNum>
  <w:abstractNum w:abstractNumId="13" w15:restartNumberingAfterBreak="0">
    <w:nsid w:val="591FA582"/>
    <w:multiLevelType w:val="multilevel"/>
    <w:tmpl w:val="57281B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94669FA"/>
    <w:multiLevelType w:val="multilevel"/>
    <w:tmpl w:val="9D88E9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00605C3"/>
    <w:multiLevelType w:val="hybridMultilevel"/>
    <w:tmpl w:val="48C05252"/>
    <w:lvl w:ilvl="0" w:tplc="74A8EB4A">
      <w:start w:val="1"/>
      <w:numFmt w:val="bullet"/>
      <w:pStyle w:val="Compact"/>
      <w:lvlText w:val=""/>
      <w:lvlJc w:val="left"/>
      <w:pPr>
        <w:ind w:left="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3"/>
  </w:num>
  <w:num w:numId="5">
    <w:abstractNumId w:val="12"/>
  </w:num>
  <w:num w:numId="6">
    <w:abstractNumId w:val="15"/>
  </w:num>
  <w:num w:numId="7">
    <w:abstractNumId w:val="11"/>
  </w:num>
  <w:num w:numId="8">
    <w:abstractNumId w:val="9"/>
  </w:num>
  <w:num w:numId="9">
    <w:abstractNumId w:val="8"/>
  </w:num>
  <w:num w:numId="10">
    <w:abstractNumId w:val="7"/>
  </w:num>
  <w:num w:numId="11">
    <w:abstractNumId w:val="6"/>
  </w:num>
  <w:num w:numId="12">
    <w:abstractNumId w:val="10"/>
  </w:num>
  <w:num w:numId="13">
    <w:abstractNumId w:val="5"/>
  </w:num>
  <w:num w:numId="14">
    <w:abstractNumId w:val="4"/>
  </w:num>
  <w:num w:numId="15">
    <w:abstractNumId w:val="3"/>
  </w:num>
  <w:num w:numId="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111E"/>
    <w:rsid w:val="00075D64"/>
    <w:rsid w:val="00133A7D"/>
    <w:rsid w:val="001433D1"/>
    <w:rsid w:val="0014362C"/>
    <w:rsid w:val="001512EA"/>
    <w:rsid w:val="001738F0"/>
    <w:rsid w:val="00184979"/>
    <w:rsid w:val="00195CD7"/>
    <w:rsid w:val="001B1288"/>
    <w:rsid w:val="002157B7"/>
    <w:rsid w:val="0021619F"/>
    <w:rsid w:val="00246C5E"/>
    <w:rsid w:val="002570E3"/>
    <w:rsid w:val="002969E6"/>
    <w:rsid w:val="002A6494"/>
    <w:rsid w:val="002C7E01"/>
    <w:rsid w:val="002F1DDC"/>
    <w:rsid w:val="002F2813"/>
    <w:rsid w:val="002F385F"/>
    <w:rsid w:val="00301744"/>
    <w:rsid w:val="00305824"/>
    <w:rsid w:val="003364E7"/>
    <w:rsid w:val="0034733C"/>
    <w:rsid w:val="00371AAE"/>
    <w:rsid w:val="00381915"/>
    <w:rsid w:val="003B3E1B"/>
    <w:rsid w:val="004032F8"/>
    <w:rsid w:val="00414A91"/>
    <w:rsid w:val="004257B5"/>
    <w:rsid w:val="00471CD6"/>
    <w:rsid w:val="00492B78"/>
    <w:rsid w:val="004C79E9"/>
    <w:rsid w:val="004E29B3"/>
    <w:rsid w:val="00524DEE"/>
    <w:rsid w:val="00590D07"/>
    <w:rsid w:val="005B2158"/>
    <w:rsid w:val="005D4FA0"/>
    <w:rsid w:val="005D4FD1"/>
    <w:rsid w:val="00650267"/>
    <w:rsid w:val="006A1888"/>
    <w:rsid w:val="006C40EF"/>
    <w:rsid w:val="00700932"/>
    <w:rsid w:val="007041F5"/>
    <w:rsid w:val="007439DD"/>
    <w:rsid w:val="00750214"/>
    <w:rsid w:val="0075111A"/>
    <w:rsid w:val="0075623E"/>
    <w:rsid w:val="00767B82"/>
    <w:rsid w:val="00784D58"/>
    <w:rsid w:val="00795282"/>
    <w:rsid w:val="007A7293"/>
    <w:rsid w:val="007B71D3"/>
    <w:rsid w:val="007E182D"/>
    <w:rsid w:val="007E4114"/>
    <w:rsid w:val="00843726"/>
    <w:rsid w:val="00856D9E"/>
    <w:rsid w:val="00857066"/>
    <w:rsid w:val="00876088"/>
    <w:rsid w:val="00893F62"/>
    <w:rsid w:val="008C38CB"/>
    <w:rsid w:val="008D6863"/>
    <w:rsid w:val="008E4610"/>
    <w:rsid w:val="008E65CB"/>
    <w:rsid w:val="0095489E"/>
    <w:rsid w:val="0097150D"/>
    <w:rsid w:val="009A5971"/>
    <w:rsid w:val="009C7DEB"/>
    <w:rsid w:val="009D53EA"/>
    <w:rsid w:val="009E6D82"/>
    <w:rsid w:val="009E7E12"/>
    <w:rsid w:val="009F5802"/>
    <w:rsid w:val="00A801C2"/>
    <w:rsid w:val="00AB39ED"/>
    <w:rsid w:val="00B86B75"/>
    <w:rsid w:val="00B93469"/>
    <w:rsid w:val="00BC48D5"/>
    <w:rsid w:val="00BE4952"/>
    <w:rsid w:val="00BE6C68"/>
    <w:rsid w:val="00C22511"/>
    <w:rsid w:val="00C3236A"/>
    <w:rsid w:val="00C36279"/>
    <w:rsid w:val="00C7761A"/>
    <w:rsid w:val="00CF417B"/>
    <w:rsid w:val="00D05EE7"/>
    <w:rsid w:val="00D34497"/>
    <w:rsid w:val="00D97A93"/>
    <w:rsid w:val="00DA1B0E"/>
    <w:rsid w:val="00DB358C"/>
    <w:rsid w:val="00DC6B82"/>
    <w:rsid w:val="00E13015"/>
    <w:rsid w:val="00E315A3"/>
    <w:rsid w:val="00E51672"/>
    <w:rsid w:val="00E51C95"/>
    <w:rsid w:val="00E655D5"/>
    <w:rsid w:val="00E661E0"/>
    <w:rsid w:val="00F0235A"/>
    <w:rsid w:val="00F07312"/>
    <w:rsid w:val="00F120EC"/>
    <w:rsid w:val="00F16B6C"/>
    <w:rsid w:val="00F805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DF78E"/>
  <w15:docId w15:val="{4D4C6691-F174-4641-9512-9F2334EC9B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DC6B82"/>
    <w:rPr>
      <w:rFonts w:ascii="Arial" w:hAnsi="Arial"/>
      <w:sz w:val="22"/>
    </w:rPr>
  </w:style>
  <w:style w:type="paragraph" w:styleId="Heading1">
    <w:name w:val="heading 1"/>
    <w:basedOn w:val="Normal"/>
    <w:next w:val="BodyText"/>
    <w:autoRedefine/>
    <w:uiPriority w:val="9"/>
    <w:qFormat/>
    <w:rsid w:val="00F0235A"/>
    <w:pPr>
      <w:keepNext/>
      <w:keepLines/>
      <w:spacing w:before="200" w:after="0"/>
      <w:outlineLvl w:val="0"/>
    </w:pPr>
    <w:rPr>
      <w:rFonts w:ascii="Arial Narrow" w:eastAsiaTheme="majorEastAsia" w:hAnsi="Arial Narrow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12EA"/>
    <w:pPr>
      <w:keepNext/>
      <w:keepLines/>
      <w:spacing w:before="200" w:after="0"/>
      <w:outlineLvl w:val="1"/>
    </w:pPr>
    <w:rPr>
      <w:rFonts w:ascii="Arial Narrow" w:eastAsiaTheme="majorEastAsia" w:hAnsi="Arial Narrow" w:cs="Arial"/>
      <w:b/>
      <w:bCs/>
      <w:color w:val="7F7F7F" w:themeColor="text1" w:themeTint="8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9346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C6B82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56575A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rsid w:val="00B9346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B93469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F385F"/>
    <w:pPr>
      <w:spacing w:before="180" w:after="0"/>
    </w:pPr>
    <w:rPr>
      <w:rFonts w:ascii="Arial Narrow" w:hAnsi="Arial Narrow"/>
      <w:sz w:val="24"/>
    </w:rPr>
  </w:style>
  <w:style w:type="paragraph" w:customStyle="1" w:styleId="FirstParagraph">
    <w:name w:val="First Paragraph"/>
    <w:basedOn w:val="BodyText"/>
    <w:next w:val="BodyText"/>
    <w:qFormat/>
    <w:rsid w:val="002F385F"/>
  </w:style>
  <w:style w:type="paragraph" w:customStyle="1" w:styleId="Compact">
    <w:name w:val="Compact"/>
    <w:basedOn w:val="ListParagraph"/>
    <w:qFormat/>
    <w:rsid w:val="002F385F"/>
    <w:pPr>
      <w:numPr>
        <w:numId w:val="6"/>
      </w:numPr>
      <w:spacing w:before="200" w:after="0"/>
    </w:pPr>
    <w:rPr>
      <w:rFonts w:ascii="Arial Narrow" w:hAnsi="Arial Narrow"/>
      <w:sz w:val="24"/>
    </w:rPr>
  </w:style>
  <w:style w:type="paragraph" w:styleId="Title">
    <w:name w:val="Title"/>
    <w:basedOn w:val="Normal"/>
    <w:next w:val="BodyText"/>
    <w:qFormat/>
    <w:rsid w:val="00DC6B8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B93469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B93469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969E6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F385F"/>
    <w:pPr>
      <w:spacing w:before="180" w:after="0"/>
      <w:ind w:left="720" w:hanging="720"/>
    </w:pPr>
    <w:rPr>
      <w:rFonts w:ascii="Arial Narrow" w:hAnsi="Arial Narrow"/>
      <w:iCs/>
    </w:rPr>
  </w:style>
  <w:style w:type="paragraph" w:styleId="BlockText">
    <w:name w:val="Block Text"/>
    <w:basedOn w:val="BodyText"/>
    <w:next w:val="BodyText"/>
    <w:uiPriority w:val="9"/>
    <w:unhideWhenUsed/>
    <w:qFormat/>
    <w:rsid w:val="002570E3"/>
    <w:pPr>
      <w:spacing w:before="100" w:after="100"/>
    </w:pPr>
    <w:rPr>
      <w:rFonts w:eastAsiaTheme="majorEastAsia" w:cstheme="majorBidi"/>
      <w:bCs/>
      <w:strike/>
      <w:color w:val="FF0000"/>
      <w:sz w:val="20"/>
      <w:szCs w:val="20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4257B5"/>
    <w:rPr>
      <w:color w:val="56575A"/>
      <w:sz w:val="16"/>
      <w:szCs w:val="16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ableContent">
    <w:name w:val="Table Content"/>
    <w:basedOn w:val="Normal"/>
    <w:link w:val="TableContentChar"/>
    <w:qFormat/>
    <w:rsid w:val="00DC6B82"/>
    <w:pPr>
      <w:spacing w:after="0"/>
      <w:jc w:val="right"/>
    </w:pPr>
    <w:rPr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2F385F"/>
    <w:rPr>
      <w:rFonts w:ascii="Arial Narrow" w:hAnsi="Arial Narrow"/>
    </w:rPr>
  </w:style>
  <w:style w:type="character" w:customStyle="1" w:styleId="TableContentChar">
    <w:name w:val="Table Content Char"/>
    <w:basedOn w:val="BodyTextChar"/>
    <w:link w:val="TableContent"/>
    <w:rsid w:val="00DC6B82"/>
    <w:rPr>
      <w:rFonts w:ascii="Arial" w:hAnsi="Arial"/>
      <w:color w:val="56575A"/>
      <w:sz w:val="18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4257B5"/>
    <w:rPr>
      <w:rFonts w:ascii="Arial" w:hAnsi="Arial"/>
      <w:color w:val="56575A"/>
      <w:sz w:val="16"/>
      <w:szCs w:val="16"/>
    </w:rPr>
  </w:style>
  <w:style w:type="paragraph" w:styleId="ListParagraph">
    <w:name w:val="List Paragraph"/>
    <w:basedOn w:val="Normal"/>
    <w:rsid w:val="00075D6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DB358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B358C"/>
    <w:rPr>
      <w:rFonts w:ascii="Arial Narrow" w:hAnsi="Arial Narrow"/>
      <w:sz w:val="22"/>
    </w:rPr>
  </w:style>
  <w:style w:type="paragraph" w:styleId="Footer">
    <w:name w:val="footer"/>
    <w:basedOn w:val="Normal"/>
    <w:link w:val="FooterChar"/>
    <w:uiPriority w:val="99"/>
    <w:unhideWhenUsed/>
    <w:rsid w:val="00DB358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DB358C"/>
    <w:rPr>
      <w:rFonts w:ascii="Arial Narrow" w:hAnsi="Arial Narrow"/>
      <w:sz w:val="22"/>
    </w:rPr>
  </w:style>
  <w:style w:type="table" w:styleId="PlainTable1">
    <w:name w:val="Plain Table 1"/>
    <w:basedOn w:val="TableNormal"/>
    <w:rsid w:val="00301744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rsid w:val="0030582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LightList-Accent1"/>
    <w:uiPriority w:val="99"/>
    <w:rsid w:val="00D97A93"/>
    <w:rPr>
      <w:rFonts w:ascii="Arial Narrow" w:hAnsi="Arial Narrow"/>
      <w:sz w:val="20"/>
      <w:szCs w:val="20"/>
    </w:rPr>
    <w:tblPr/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1">
    <w:name w:val="Light List Accent 1"/>
    <w:basedOn w:val="TableNormal"/>
    <w:semiHidden/>
    <w:unhideWhenUsed/>
    <w:rsid w:val="00D97A93"/>
    <w:pPr>
      <w:spacing w:after="0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paragraph" w:customStyle="1" w:styleId="Tablecaption0">
    <w:name w:val="Table caption"/>
    <w:basedOn w:val="Imagecaption0"/>
    <w:link w:val="TablecaptionChar"/>
    <w:qFormat/>
    <w:rsid w:val="009C7DEB"/>
  </w:style>
  <w:style w:type="paragraph" w:customStyle="1" w:styleId="Figurecaption">
    <w:name w:val="Figure caption"/>
    <w:basedOn w:val="Caption"/>
    <w:link w:val="FigurecaptionChar"/>
    <w:qFormat/>
    <w:rsid w:val="002F385F"/>
    <w:pPr>
      <w:spacing w:before="200" w:after="0"/>
      <w:ind w:left="1080" w:hanging="1080"/>
    </w:pPr>
    <w:rPr>
      <w:rFonts w:ascii="Arial Narrow" w:hAnsi="Arial Narrow"/>
      <w:i w:val="0"/>
      <w:sz w:val="24"/>
    </w:rPr>
  </w:style>
  <w:style w:type="character" w:customStyle="1" w:styleId="TablecaptionChar">
    <w:name w:val="Table caption Char"/>
    <w:basedOn w:val="BodyTextChar"/>
    <w:link w:val="Tablecaption0"/>
    <w:rsid w:val="009C7DEB"/>
    <w:rPr>
      <w:rFonts w:ascii="Arial" w:hAnsi="Arial"/>
      <w:color w:val="56575A"/>
    </w:rPr>
  </w:style>
  <w:style w:type="character" w:customStyle="1" w:styleId="FigurecaptionChar">
    <w:name w:val="Figure caption Char"/>
    <w:basedOn w:val="TablecaptionChar"/>
    <w:link w:val="Figurecaption"/>
    <w:rsid w:val="002F385F"/>
    <w:rPr>
      <w:rFonts w:ascii="Arial Narrow" w:hAnsi="Arial Narrow"/>
      <w:color w:val="56575A"/>
    </w:rPr>
  </w:style>
  <w:style w:type="paragraph" w:styleId="ListNumber">
    <w:name w:val="List Number"/>
    <w:basedOn w:val="Normal"/>
    <w:unhideWhenUsed/>
    <w:rsid w:val="002C7E01"/>
    <w:pPr>
      <w:numPr>
        <w:numId w:val="12"/>
      </w:numPr>
      <w:contextualSpacing/>
    </w:pPr>
  </w:style>
  <w:style w:type="paragraph" w:customStyle="1" w:styleId="Imagecaption0">
    <w:name w:val="Image caption"/>
    <w:basedOn w:val="Figurecaption"/>
    <w:qFormat/>
    <w:rsid w:val="00E655D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po.nmfs.noaa.gov/content/annual-and-between-sex-variability-yellowfin-sole-pleuronectes-aspe-spring-summ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spo.nmfs.noaa.gov/sites/default/files/pdf-content/1997/953/nichol.pdf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j.fishres.2018.11.017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st.nmfs.noaa.gov/data-and-tools/FEUS/explore-the-data" TargetMode="External"/><Relationship Id="rId1" Type="http://schemas.openxmlformats.org/officeDocument/2006/relationships/hyperlink" Target="http://www.st.nmfs.noaa.gov/economics/fisheries/recreational/Marine-Angler-Durable-Expenditures/2014-durable-expenditures-survey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3</Pages>
  <Words>380</Words>
  <Characters>21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mily Markowitz</dc:creator>
  <cp:lastModifiedBy>Margaret Siple</cp:lastModifiedBy>
  <cp:revision>19</cp:revision>
  <dcterms:created xsi:type="dcterms:W3CDTF">2023-01-11T00:03:00Z</dcterms:created>
  <dcterms:modified xsi:type="dcterms:W3CDTF">2023-12-08T20:35:00Z</dcterms:modified>
</cp:coreProperties>
</file>